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173DAFBB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263457C2" w:rsidR="008377CD" w:rsidRPr="008377CD" w:rsidRDefault="00F663FE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566CAA28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8890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889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9ACD4" w14:textId="50128A6C" w:rsidR="00F663FE" w:rsidRDefault="00B60795" w:rsidP="00F663FE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</w:t>
                            </w:r>
                            <w:r w:rsidR="00F663FE">
                              <w:t>exercise</w:t>
                            </w:r>
                            <w:r>
                              <w:t xml:space="preserve"> </w:t>
                            </w:r>
                            <w:r w:rsidR="00F663FE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95500B">
                              <w:t>HTML</w:t>
                            </w:r>
                          </w:p>
                          <w:p w14:paraId="72553BB4" w14:textId="572B2BB4" w:rsidR="00F663FE" w:rsidRDefault="00EE1323" w:rsidP="00F663FE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spacing w:before="240"/>
                            </w:pPr>
                            <w:r>
                              <w:t>Video element</w:t>
                            </w:r>
                          </w:p>
                          <w:p w14:paraId="2A6CA15D" w14:textId="77777777" w:rsidR="00EE1323" w:rsidRDefault="00EE13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7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" fillcolor="#d8d8d8 [2732]">
                <v:textbox>
                  <w:txbxContent>
                    <w:p w14:paraId="5379ACD4" w14:textId="50128A6C" w:rsidR="00F663FE" w:rsidRDefault="00B60795" w:rsidP="00F663FE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</w:t>
                      </w:r>
                      <w:r w:rsidR="00F663FE">
                        <w:t>exercise</w:t>
                      </w:r>
                      <w:r>
                        <w:t xml:space="preserve"> </w:t>
                      </w:r>
                      <w:r w:rsidR="00F663FE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95500B">
                        <w:t>HTML</w:t>
                      </w:r>
                    </w:p>
                    <w:p w14:paraId="72553BB4" w14:textId="572B2BB4" w:rsidR="00F663FE" w:rsidRDefault="00EE1323" w:rsidP="00F663FE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spacing w:before="240"/>
                      </w:pPr>
                      <w:r>
                        <w:t>Video element</w:t>
                      </w:r>
                    </w:p>
                    <w:p w14:paraId="2A6CA15D" w14:textId="77777777" w:rsidR="00EE1323" w:rsidRDefault="00EE1323"/>
                  </w:txbxContent>
                </v:textbox>
                <w10:wrap type="square" anchorx="page"/>
              </v:shape>
            </w:pict>
          </mc:Fallback>
        </mc:AlternateContent>
      </w:r>
    </w:p>
    <w:p w14:paraId="380A3800" w14:textId="77777777" w:rsidR="00A2223D" w:rsidRPr="00A2223D" w:rsidRDefault="00A2223D" w:rsidP="00A2223D">
      <w:pPr>
        <w:pStyle w:val="ListParagraph"/>
        <w:spacing w:before="240"/>
      </w:pPr>
    </w:p>
    <w:p w14:paraId="2BFE44AC" w14:textId="77777777" w:rsidR="00A2223D" w:rsidRPr="00A2223D" w:rsidRDefault="00A2223D" w:rsidP="00A2223D">
      <w:pPr>
        <w:pStyle w:val="ListParagraph"/>
        <w:spacing w:before="240"/>
      </w:pPr>
    </w:p>
    <w:p w14:paraId="3273C8EE" w14:textId="77777777" w:rsidR="00A2223D" w:rsidRPr="00A2223D" w:rsidRDefault="00A2223D" w:rsidP="00A2223D">
      <w:pPr>
        <w:pStyle w:val="ListParagraph"/>
        <w:spacing w:before="240"/>
      </w:pPr>
    </w:p>
    <w:p w14:paraId="7C62345A" w14:textId="77777777" w:rsidR="00A2223D" w:rsidRPr="00A2223D" w:rsidRDefault="00A2223D" w:rsidP="00A2223D">
      <w:pPr>
        <w:pStyle w:val="ListParagraph"/>
        <w:spacing w:before="240"/>
      </w:pPr>
    </w:p>
    <w:p w14:paraId="56C3B42A" w14:textId="77777777" w:rsidR="00A2223D" w:rsidRPr="00A2223D" w:rsidRDefault="00A2223D" w:rsidP="00A2223D">
      <w:pPr>
        <w:pStyle w:val="ListParagraph"/>
        <w:spacing w:before="240"/>
      </w:pPr>
    </w:p>
    <w:p w14:paraId="312BE8F4" w14:textId="77777777" w:rsidR="00A2223D" w:rsidRPr="00A2223D" w:rsidRDefault="00A2223D" w:rsidP="00A2223D">
      <w:pPr>
        <w:pStyle w:val="ListParagraph"/>
        <w:spacing w:before="240"/>
      </w:pPr>
    </w:p>
    <w:p w14:paraId="6BD87529" w14:textId="77777777" w:rsidR="00A2223D" w:rsidRPr="00A2223D" w:rsidRDefault="00A2223D" w:rsidP="00A2223D">
      <w:pPr>
        <w:pStyle w:val="ListParagraph"/>
        <w:spacing w:before="240"/>
      </w:pPr>
    </w:p>
    <w:p w14:paraId="693F8F3A" w14:textId="77777777" w:rsidR="00EE1323" w:rsidRPr="00EE1323" w:rsidRDefault="00EE1323" w:rsidP="00EE1323">
      <w:pPr>
        <w:pStyle w:val="ListParagraph"/>
        <w:numPr>
          <w:ilvl w:val="0"/>
          <w:numId w:val="38"/>
        </w:numPr>
        <w:spacing w:before="240"/>
      </w:pPr>
      <w:r w:rsidRPr="00EE1323">
        <w:rPr>
          <w:lang w:val="en-US"/>
        </w:rPr>
        <w:t>Including video is similar to including audio</w:t>
      </w:r>
    </w:p>
    <w:p w14:paraId="46669789" w14:textId="77777777" w:rsidR="00EE1323" w:rsidRPr="00EE1323" w:rsidRDefault="00EE1323" w:rsidP="00EE1323">
      <w:pPr>
        <w:pStyle w:val="ListParagraph"/>
        <w:numPr>
          <w:ilvl w:val="0"/>
          <w:numId w:val="38"/>
        </w:numPr>
        <w:spacing w:before="240"/>
      </w:pPr>
      <w:r w:rsidRPr="00EE1323">
        <w:rPr>
          <w:lang w:val="en-US"/>
        </w:rPr>
        <w:t xml:space="preserve">Use the </w:t>
      </w:r>
      <w:r w:rsidRPr="00EE1323">
        <w:rPr>
          <w:b/>
          <w:bCs/>
          <w:lang w:val="en-US"/>
        </w:rPr>
        <w:t xml:space="preserve">video </w:t>
      </w:r>
      <w:r w:rsidRPr="00EE1323">
        <w:rPr>
          <w:lang w:val="en-US"/>
        </w:rPr>
        <w:t>tag instead (video is present in video/ folder)</w:t>
      </w:r>
    </w:p>
    <w:p w14:paraId="68D03916" w14:textId="77777777" w:rsidR="00EE1323" w:rsidRPr="00EE1323" w:rsidRDefault="00EE1323" w:rsidP="00EE1323">
      <w:pPr>
        <w:pStyle w:val="ListParagraph"/>
        <w:numPr>
          <w:ilvl w:val="0"/>
          <w:numId w:val="38"/>
        </w:numPr>
        <w:spacing w:before="240"/>
      </w:pPr>
      <w:r w:rsidRPr="00EE1323">
        <w:rPr>
          <w:lang w:val="en-US"/>
        </w:rPr>
        <w:t>The MIME types for video formats are</w:t>
      </w:r>
    </w:p>
    <w:p w14:paraId="172AE46D" w14:textId="77777777" w:rsidR="00EE1323" w:rsidRPr="00EE1323" w:rsidRDefault="00EE1323" w:rsidP="00EE1323">
      <w:pPr>
        <w:pStyle w:val="ListParagraph"/>
        <w:numPr>
          <w:ilvl w:val="1"/>
          <w:numId w:val="38"/>
        </w:numPr>
        <w:spacing w:before="240"/>
      </w:pPr>
      <w:r w:rsidRPr="00EE1323">
        <w:rPr>
          <w:i/>
          <w:iCs/>
        </w:rPr>
        <w:t>video/mp4</w:t>
      </w:r>
    </w:p>
    <w:p w14:paraId="6389DE7F" w14:textId="77777777" w:rsidR="00EE1323" w:rsidRPr="00EE1323" w:rsidRDefault="00EE1323" w:rsidP="00EE1323">
      <w:pPr>
        <w:pStyle w:val="ListParagraph"/>
        <w:numPr>
          <w:ilvl w:val="1"/>
          <w:numId w:val="38"/>
        </w:numPr>
        <w:spacing w:before="240"/>
      </w:pPr>
      <w:r w:rsidRPr="00EE1323">
        <w:rPr>
          <w:i/>
          <w:iCs/>
        </w:rPr>
        <w:t>video/</w:t>
      </w:r>
      <w:proofErr w:type="spellStart"/>
      <w:r w:rsidRPr="00EE1323">
        <w:rPr>
          <w:i/>
          <w:iCs/>
        </w:rPr>
        <w:t>ogg</w:t>
      </w:r>
      <w:proofErr w:type="spellEnd"/>
    </w:p>
    <w:p w14:paraId="23876B9B" w14:textId="77777777" w:rsidR="002D2534" w:rsidRPr="00A2223D" w:rsidRDefault="002D2534" w:rsidP="00A2223D">
      <w:pPr>
        <w:pStyle w:val="ListParagraph"/>
        <w:spacing w:before="240"/>
      </w:pPr>
    </w:p>
    <w:p w14:paraId="4B0C4055" w14:textId="77777777" w:rsidR="0095500B" w:rsidRDefault="0095500B" w:rsidP="0095500B">
      <w:pPr>
        <w:pStyle w:val="ListParagraph"/>
        <w:spacing w:before="240"/>
      </w:pPr>
    </w:p>
    <w:p w14:paraId="3D9AB9B7" w14:textId="002D8B1B" w:rsidR="0095500B" w:rsidRDefault="00EE1323" w:rsidP="00EE1323">
      <w:pPr>
        <w:pStyle w:val="ListParagraph"/>
        <w:spacing w:before="240"/>
        <w:jc w:val="center"/>
      </w:pPr>
      <w:r w:rsidRPr="00EE1323">
        <w:drawing>
          <wp:inline distT="0" distB="0" distL="0" distR="0" wp14:anchorId="6E3E373D" wp14:editId="63DA1459">
            <wp:extent cx="4470400" cy="3111500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DCE7AD7-1D96-2E42-A1F5-01A567FDA7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DCE7AD7-1D96-2E42-A1F5-01A567FDA7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704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5500B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D52A9" w14:textId="77777777" w:rsidR="00736C50" w:rsidRDefault="00736C50" w:rsidP="00312457">
      <w:pPr>
        <w:spacing w:after="0" w:line="240" w:lineRule="auto"/>
      </w:pPr>
      <w:r>
        <w:separator/>
      </w:r>
    </w:p>
  </w:endnote>
  <w:endnote w:type="continuationSeparator" w:id="0">
    <w:p w14:paraId="2275FA6F" w14:textId="77777777" w:rsidR="00736C50" w:rsidRDefault="00736C50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91897" w14:textId="77777777" w:rsidR="00736C50" w:rsidRDefault="00736C50" w:rsidP="00312457">
      <w:pPr>
        <w:spacing w:after="0" w:line="240" w:lineRule="auto"/>
      </w:pPr>
      <w:r>
        <w:separator/>
      </w:r>
    </w:p>
  </w:footnote>
  <w:footnote w:type="continuationSeparator" w:id="0">
    <w:p w14:paraId="2A83F3DD" w14:textId="77777777" w:rsidR="00736C50" w:rsidRDefault="00736C50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7C74DDC4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95500B">
      <w:rPr>
        <w:u w:color="FFFFFF" w:themeColor="background1" w:themeTint="00" w:themeShade="00"/>
      </w:rPr>
      <w:t>HTML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EE1323">
      <w:rPr>
        <w:u w:color="FFFFFF" w:themeColor="background1" w:themeTint="00" w:themeShade="0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7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38170A"/>
    <w:multiLevelType w:val="hybridMultilevel"/>
    <w:tmpl w:val="363C11F4"/>
    <w:lvl w:ilvl="0" w:tplc="2086315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7F6CE4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A92232B4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794A85F0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C3F63DF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242E777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17380A3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40E2956E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11F2D61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1" w15:restartNumberingAfterBreak="0">
    <w:nsid w:val="4ADF1EBC"/>
    <w:multiLevelType w:val="hybridMultilevel"/>
    <w:tmpl w:val="B8A6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6843A6"/>
    <w:multiLevelType w:val="hybridMultilevel"/>
    <w:tmpl w:val="1284B1D6"/>
    <w:lvl w:ilvl="0" w:tplc="D2E2BBB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A814AA7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312BA0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2778A076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74229542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A5E60086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67BAAA5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CA246B9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AAEEE44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9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5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18"/>
  </w:num>
  <w:num w:numId="4">
    <w:abstractNumId w:val="12"/>
  </w:num>
  <w:num w:numId="5">
    <w:abstractNumId w:val="7"/>
  </w:num>
  <w:num w:numId="6">
    <w:abstractNumId w:val="6"/>
  </w:num>
  <w:num w:numId="7">
    <w:abstractNumId w:val="24"/>
  </w:num>
  <w:num w:numId="8">
    <w:abstractNumId w:val="31"/>
  </w:num>
  <w:num w:numId="9">
    <w:abstractNumId w:val="33"/>
  </w:num>
  <w:num w:numId="10">
    <w:abstractNumId w:val="22"/>
  </w:num>
  <w:num w:numId="11">
    <w:abstractNumId w:val="36"/>
  </w:num>
  <w:num w:numId="12">
    <w:abstractNumId w:val="8"/>
  </w:num>
  <w:num w:numId="13">
    <w:abstractNumId w:val="32"/>
  </w:num>
  <w:num w:numId="14">
    <w:abstractNumId w:val="10"/>
  </w:num>
  <w:num w:numId="15">
    <w:abstractNumId w:val="5"/>
  </w:num>
  <w:num w:numId="16">
    <w:abstractNumId w:val="26"/>
  </w:num>
  <w:num w:numId="17">
    <w:abstractNumId w:val="11"/>
  </w:num>
  <w:num w:numId="18">
    <w:abstractNumId w:val="3"/>
  </w:num>
  <w:num w:numId="19">
    <w:abstractNumId w:val="23"/>
  </w:num>
  <w:num w:numId="20">
    <w:abstractNumId w:val="1"/>
  </w:num>
  <w:num w:numId="21">
    <w:abstractNumId w:val="30"/>
  </w:num>
  <w:num w:numId="22">
    <w:abstractNumId w:val="0"/>
  </w:num>
  <w:num w:numId="23">
    <w:abstractNumId w:val="14"/>
  </w:num>
  <w:num w:numId="24">
    <w:abstractNumId w:val="2"/>
  </w:num>
  <w:num w:numId="25">
    <w:abstractNumId w:val="4"/>
  </w:num>
  <w:num w:numId="26">
    <w:abstractNumId w:val="29"/>
  </w:num>
  <w:num w:numId="27">
    <w:abstractNumId w:val="25"/>
  </w:num>
  <w:num w:numId="28">
    <w:abstractNumId w:val="15"/>
  </w:num>
  <w:num w:numId="29">
    <w:abstractNumId w:val="16"/>
  </w:num>
  <w:num w:numId="30">
    <w:abstractNumId w:val="35"/>
  </w:num>
  <w:num w:numId="31">
    <w:abstractNumId w:val="27"/>
  </w:num>
  <w:num w:numId="32">
    <w:abstractNumId w:val="17"/>
  </w:num>
  <w:num w:numId="33">
    <w:abstractNumId w:val="13"/>
  </w:num>
  <w:num w:numId="34">
    <w:abstractNumId w:val="37"/>
  </w:num>
  <w:num w:numId="35">
    <w:abstractNumId w:val="34"/>
  </w:num>
  <w:num w:numId="36">
    <w:abstractNumId w:val="21"/>
  </w:num>
  <w:num w:numId="37">
    <w:abstractNumId w:val="20"/>
  </w:num>
  <w:num w:numId="38">
    <w:abstractNumId w:val="2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0456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C41AC"/>
    <w:rsid w:val="002D2534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36C50"/>
    <w:rsid w:val="007448AA"/>
    <w:rsid w:val="00751A3F"/>
    <w:rsid w:val="00753B85"/>
    <w:rsid w:val="00754D4D"/>
    <w:rsid w:val="00765E64"/>
    <w:rsid w:val="007717B3"/>
    <w:rsid w:val="007D01CB"/>
    <w:rsid w:val="007E6653"/>
    <w:rsid w:val="007F5123"/>
    <w:rsid w:val="00830DFB"/>
    <w:rsid w:val="00832335"/>
    <w:rsid w:val="008377CD"/>
    <w:rsid w:val="0084420D"/>
    <w:rsid w:val="00854BEE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2223D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C2"/>
    <w:rsid w:val="00B469CF"/>
    <w:rsid w:val="00B60795"/>
    <w:rsid w:val="00B819F0"/>
    <w:rsid w:val="00B849B5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B6A45"/>
    <w:rsid w:val="00DC5B36"/>
    <w:rsid w:val="00DD0E63"/>
    <w:rsid w:val="00DE09B1"/>
    <w:rsid w:val="00DE4CAF"/>
    <w:rsid w:val="00E000E0"/>
    <w:rsid w:val="00E127FF"/>
    <w:rsid w:val="00E2646E"/>
    <w:rsid w:val="00E40912"/>
    <w:rsid w:val="00E41CD7"/>
    <w:rsid w:val="00E44E68"/>
    <w:rsid w:val="00E5282B"/>
    <w:rsid w:val="00E56840"/>
    <w:rsid w:val="00E97924"/>
    <w:rsid w:val="00ED7197"/>
    <w:rsid w:val="00EE1323"/>
    <w:rsid w:val="00EE7699"/>
    <w:rsid w:val="00EF1F25"/>
    <w:rsid w:val="00F34D9D"/>
    <w:rsid w:val="00F3703B"/>
    <w:rsid w:val="00F474FE"/>
    <w:rsid w:val="00F53620"/>
    <w:rsid w:val="00F64F31"/>
    <w:rsid w:val="00F663FE"/>
    <w:rsid w:val="00F858BC"/>
    <w:rsid w:val="00F90554"/>
    <w:rsid w:val="00F964BC"/>
    <w:rsid w:val="00FB7554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387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2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1490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7094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1951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834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140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0622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4</cp:revision>
  <dcterms:created xsi:type="dcterms:W3CDTF">2018-08-09T06:58:00Z</dcterms:created>
  <dcterms:modified xsi:type="dcterms:W3CDTF">2019-03-11T07:00:00Z</dcterms:modified>
</cp:coreProperties>
</file>